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e9223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e922394-a215-11ef-8d3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4DQQgi/YD//yU/sIBNL7000cNOu5OdPRBB1EH/LOJR3wBUo/wwB77wu/79hq7uolAouDks8RRbUPWewwVeiblBj/C0pGWxLvDCEpJQUR7o55R+10F+vYREEx4PbfVTSLKLkOH3NZ4QaBlB+ZnrfAyiQtRmJdfxKbz2L5z3fL2pQIzqwuMWTywV3OACLuNlfGTsbCWVafTaf4h+LuFJyzIfTOEyVhHclq8xkpAhv643UXVdxNIOdF8f1elayS7W+Zj6gPVDkPf9L3NDgKnj2vMVRqVx8cB/ZRO7t8z/As8C2tBJyUl/zqj8DLiD+WHC3uuk/3Xmr3qCmzRu5jmRK4z5X+BhujQO9Jv7iw1TcwW7uF+573l2dF3Mj4RoL7vk+sB/z73vvgFq0GInUHAWH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st service to my pho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e922394-a215-11ef-8d3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e922394-a215-11ef-8d3d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e922394-a215-11ef-8d3d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e922394</dc:title>
  <dc:creator/>
  <cp:keywords/>
  <dcterms:created xsi:type="dcterms:W3CDTF">2026-05-03T09:27:08Z</dcterms:created>
  <dcterms:modified xsi:type="dcterms:W3CDTF">2026-05-03T0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